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60104384" w:rsidR="00723773" w:rsidRPr="00124B99" w:rsidRDefault="00723773" w:rsidP="00063AEA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</w:t>
      </w:r>
      <w:r w:rsidR="00063AEA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مدیریت منابع آب</w:t>
      </w:r>
      <w:bookmarkStart w:id="0" w:name="_GoBack"/>
      <w:bookmarkEnd w:id="0"/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4B920043">
                <wp:simplePos x="0" y="0"/>
                <wp:positionH relativeFrom="margin">
                  <wp:align>center</wp:align>
                </wp:positionH>
                <wp:positionV relativeFrom="page">
                  <wp:posOffset>1771650</wp:posOffset>
                </wp:positionV>
                <wp:extent cx="6186170" cy="1924050"/>
                <wp:effectExtent l="0" t="0" r="508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70" cy="1924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482FE43D" w:rsidR="00EC2482" w:rsidRPr="00E17888" w:rsidRDefault="00E17888" w:rsidP="007F0BD0">
                            <w:pPr>
                              <w:pStyle w:val="RostampourTitle"/>
                              <w:bidi/>
                              <w:spacing w:before="0"/>
                              <w:rPr>
                                <w:rFonts w:cs="B Nazanin"/>
                                <w:color w:val="143538"/>
                                <w:szCs w:val="36"/>
                                <w:rtl/>
                              </w:rPr>
                            </w:pPr>
                            <w:r w:rsidRPr="00E17888">
                              <w:rPr>
                                <w:rFonts w:cs="B Nazanin" w:hint="cs"/>
                                <w:color w:val="143538"/>
                                <w:szCs w:val="36"/>
                                <w:rtl/>
                              </w:rPr>
                              <w:t>مدیریت پایدار منابع آب دشت مشهد با رویکرد هیدرولوژی اجتماعی و پویایی سیستم</w:t>
                            </w:r>
                          </w:p>
                          <w:p w14:paraId="02B0A474" w14:textId="20927C3E" w:rsidR="00EC2482" w:rsidRDefault="00E17888" w:rsidP="00E17888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 xml:space="preserve">علی حکیمی </w:t>
                            </w:r>
                          </w:p>
                          <w:p w14:paraId="4B673606" w14:textId="76698456" w:rsidR="009D75C3" w:rsidRPr="00EC2482" w:rsidRDefault="00EC2482" w:rsidP="00E17888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 9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8</w:t>
                            </w: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9.5pt;width:487.1pt;height:151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" fillcolor="#f7caac [1301]" stroked="f">
                <v:textbox>
                  <w:txbxContent>
                    <w:p w14:paraId="1652DA3D" w14:textId="482FE43D" w:rsidR="00EC2482" w:rsidRPr="00E17888" w:rsidRDefault="00E17888" w:rsidP="007F0BD0">
                      <w:pPr>
                        <w:pStyle w:val="RostampourTitle"/>
                        <w:bidi/>
                        <w:spacing w:before="0"/>
                        <w:rPr>
                          <w:rFonts w:cs="B Nazanin"/>
                          <w:color w:val="143538"/>
                          <w:szCs w:val="36"/>
                          <w:rtl/>
                        </w:rPr>
                      </w:pPr>
                      <w:r w:rsidRPr="00E17888">
                        <w:rPr>
                          <w:rFonts w:cs="B Nazanin" w:hint="cs"/>
                          <w:color w:val="143538"/>
                          <w:szCs w:val="36"/>
                          <w:rtl/>
                        </w:rPr>
                        <w:t>مدیریت پایدار منابع آب دشت مشهد با رویکرد هیدرولوژی اجتماعی و پوی</w:t>
                      </w:r>
                      <w:bookmarkStart w:id="1" w:name="_GoBack"/>
                      <w:bookmarkEnd w:id="1"/>
                      <w:r w:rsidRPr="00E17888">
                        <w:rPr>
                          <w:rFonts w:cs="B Nazanin" w:hint="cs"/>
                          <w:color w:val="143538"/>
                          <w:szCs w:val="36"/>
                          <w:rtl/>
                        </w:rPr>
                        <w:t>ایی سیستم</w:t>
                      </w:r>
                    </w:p>
                    <w:p w14:paraId="02B0A474" w14:textId="20927C3E" w:rsidR="00EC2482" w:rsidRDefault="00E17888" w:rsidP="00E17888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 xml:space="preserve">علی حکیمی </w:t>
                      </w:r>
                    </w:p>
                    <w:p w14:paraId="4B673606" w14:textId="76698456" w:rsidR="009D75C3" w:rsidRPr="00EC2482" w:rsidRDefault="00EC2482" w:rsidP="00E17888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 9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8</w:t>
                      </w: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6DFD4302" w:rsidR="009D75C3" w:rsidRDefault="009D75C3" w:rsidP="00CC4527">
      <w:pPr>
        <w:pStyle w:val="RostampourText"/>
        <w:rPr>
          <w:rtl/>
        </w:rPr>
      </w:pPr>
    </w:p>
    <w:p w14:paraId="204DD43C" w14:textId="097A55C6" w:rsidR="009D75C3" w:rsidRDefault="008E15C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521D9936">
                <wp:simplePos x="0" y="0"/>
                <wp:positionH relativeFrom="margin">
                  <wp:align>right</wp:align>
                </wp:positionH>
                <wp:positionV relativeFrom="page">
                  <wp:posOffset>377063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00980AFC" w:rsidR="008567BE" w:rsidRPr="00B64C6F" w:rsidRDefault="007F0BD0" w:rsidP="00E17888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دوشنبه، 28 شهریور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1401 - ساعت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3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:30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الی 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5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:30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یمنار 3 دانشکدۀ مهندسی عمرا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F37C" id="_x0000_s1027" type="#_x0000_t202" style="position:absolute;left:0;text-align:left;margin-left:442.45pt;margin-top:296.9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" filled="f" stroked="f">
                <v:textbox>
                  <w:txbxContent>
                    <w:p w14:paraId="7FDE6E6F" w14:textId="00980AFC" w:rsidR="008567BE" w:rsidRPr="00B64C6F" w:rsidRDefault="007F0BD0" w:rsidP="00E17888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دوشنبه، 28 شهریور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1401 - 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ساعت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3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:30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الی 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5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:30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یمنار 3 دانشکدۀ مهندسی عمران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24E3126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" strokecolor="#1c4b50">
                <w10:wrap anchorx="page" anchory="page"/>
              </v:line>
            </w:pict>
          </mc:Fallback>
        </mc:AlternateContent>
      </w:r>
    </w:p>
    <w:p w14:paraId="45FAFAE8" w14:textId="3A74B0FD" w:rsidR="009D75C3" w:rsidRDefault="007F0BD0" w:rsidP="00CC4527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60AB06B5">
                <wp:simplePos x="0" y="0"/>
                <wp:positionH relativeFrom="margin">
                  <wp:posOffset>3171190</wp:posOffset>
                </wp:positionH>
                <wp:positionV relativeFrom="page">
                  <wp:posOffset>4162425</wp:posOffset>
                </wp:positionV>
                <wp:extent cx="3070225" cy="13811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3811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072EFFFE" w:rsidR="001B6373" w:rsidRDefault="00E17888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محمدحسین گل محمدی </w:t>
                            </w:r>
                            <w:r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–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دکتر حمیدرضا صفوی</w:t>
                            </w:r>
                          </w:p>
                          <w:p w14:paraId="0FF7EE7B" w14:textId="6A872D15" w:rsidR="00E17888" w:rsidRPr="006650AB" w:rsidRDefault="00E17888" w:rsidP="00E17888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مشاور:</w:t>
                            </w:r>
                          </w:p>
                          <w:p w14:paraId="3584B010" w14:textId="5A1A1A71" w:rsidR="00E17888" w:rsidRPr="00610E20" w:rsidRDefault="00E17888" w:rsidP="00E17888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 احسان توکلی نبوی</w:t>
                            </w:r>
                          </w:p>
                          <w:p w14:paraId="1C2D468A" w14:textId="77777777" w:rsidR="00E17888" w:rsidRPr="00E17888" w:rsidRDefault="00E17888" w:rsidP="00E17888">
                            <w:pPr>
                              <w:pStyle w:val="BodyText"/>
                              <w:bidi/>
                              <w:rPr>
                                <w:rtl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8" type="#_x0000_t202" style="position:absolute;left:0;text-align:left;margin-left:249.7pt;margin-top:327.75pt;width:241.75pt;height:108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072EFFFE" w:rsidR="001B6373" w:rsidRDefault="00E17888" w:rsidP="009D75C3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محمدحسین گل محمدی </w:t>
                      </w:r>
                      <w:r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–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دکتر حمیدرضا صفوی</w:t>
                      </w:r>
                    </w:p>
                    <w:p w14:paraId="0FF7EE7B" w14:textId="6A872D15" w:rsidR="00E17888" w:rsidRPr="006650AB" w:rsidRDefault="00E17888" w:rsidP="00E17888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3584B010" w14:textId="5A1A1A71" w:rsidR="00E17888" w:rsidRPr="00610E20" w:rsidRDefault="00E17888" w:rsidP="00E17888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دکتر احسان توکلی نبوی</w:t>
                      </w:r>
                    </w:p>
                    <w:p w14:paraId="1C2D468A" w14:textId="77777777" w:rsidR="00E17888" w:rsidRPr="00E17888" w:rsidRDefault="00E17888" w:rsidP="00E17888">
                      <w:pPr>
                        <w:pStyle w:val="BodyText"/>
                        <w:bidi/>
                        <w:rPr>
                          <w:rtl/>
                          <w:cs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7FD30E22">
                <wp:simplePos x="0" y="0"/>
                <wp:positionH relativeFrom="margin">
                  <wp:posOffset>-635</wp:posOffset>
                </wp:positionH>
                <wp:positionV relativeFrom="page">
                  <wp:posOffset>4162425</wp:posOffset>
                </wp:positionV>
                <wp:extent cx="3085465" cy="923925"/>
                <wp:effectExtent l="0" t="0" r="635" b="952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9239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6F170D68" w:rsidR="0062762C" w:rsidRPr="00610E20" w:rsidRDefault="0062762C" w:rsidP="00E17888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رامتین معینی (دانشگاه اصفهان)</w:t>
                            </w:r>
                          </w:p>
                          <w:p w14:paraId="7C9D076A" w14:textId="721FF107" w:rsidR="000304D0" w:rsidRDefault="000304D0" w:rsidP="00E17888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جهانگیر عابدی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9" type="#_x0000_t202" style="position:absolute;left:0;text-align:left;margin-left:-.05pt;margin-top:327.75pt;width:242.95pt;height:72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6F170D68" w:rsidR="0062762C" w:rsidRPr="00610E20" w:rsidRDefault="0062762C" w:rsidP="00E17888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رامتین معینی (دانشگاه اصفهان)</w:t>
                      </w:r>
                    </w:p>
                    <w:p w14:paraId="7C9D076A" w14:textId="721FF107" w:rsidR="000304D0" w:rsidRDefault="000304D0" w:rsidP="00E17888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جهانگیر عابدی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  <w:rPr>
          <w:rtl/>
        </w:rPr>
      </w:pPr>
    </w:p>
    <w:p w14:paraId="611A9E6C" w14:textId="77777777" w:rsidR="007F0BD0" w:rsidRDefault="007F0BD0" w:rsidP="00CC4527">
      <w:pPr>
        <w:pStyle w:val="RostampourText"/>
        <w:rPr>
          <w:b/>
          <w:bCs/>
          <w:color w:val="194347"/>
          <w:rtl/>
        </w:rPr>
      </w:pPr>
    </w:p>
    <w:p w14:paraId="40991F65" w14:textId="29B6B3C0" w:rsidR="00723773" w:rsidRPr="008567BE" w:rsidRDefault="00723773" w:rsidP="00CC4527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5FD19749" w14:textId="1E327029" w:rsidR="00E17888" w:rsidRDefault="005354E7" w:rsidP="00E17888">
      <w:pPr>
        <w:pStyle w:val="Header"/>
        <w:bidi/>
        <w:jc w:val="both"/>
        <w:rPr>
          <w:sz w:val="22"/>
          <w:szCs w:val="22"/>
          <w:rtl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65FB5629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98BFAB3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" path="m,450355l5185305,r963062,924587c4499624,921118,1877564,1392204,187230,2060732l,450355xe" fillcolor="#ed7d31 [3205]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r w:rsidR="00E17888" w:rsidRPr="00E17888">
        <w:rPr>
          <w:rFonts w:hint="cs"/>
          <w:sz w:val="22"/>
          <w:szCs w:val="22"/>
          <w:rtl/>
        </w:rPr>
        <w:t xml:space="preserve"> </w:t>
      </w:r>
      <w:r w:rsidR="00E17888">
        <w:rPr>
          <w:rFonts w:hint="cs"/>
          <w:sz w:val="22"/>
          <w:szCs w:val="22"/>
          <w:rtl/>
        </w:rPr>
        <w:t xml:space="preserve">در جهان مدرن منابع آب و کمبود این منبع حیاتی به معضل جهانی بدل شده است؛ </w:t>
      </w:r>
      <w:r w:rsidR="00E17888">
        <w:rPr>
          <w:sz w:val="22"/>
          <w:szCs w:val="22"/>
          <w:rtl/>
        </w:rPr>
        <w:t>ازا</w:t>
      </w:r>
      <w:r w:rsidR="00E17888">
        <w:rPr>
          <w:rFonts w:hint="cs"/>
          <w:sz w:val="22"/>
          <w:szCs w:val="22"/>
          <w:rtl/>
        </w:rPr>
        <w:t xml:space="preserve">ین‌رو لزوم توجه به پایداری در مصرف و مدیریت آب بیش از هر زمان دیگر احساس می‌شود. رویکرد هیدرولوژی ‌اجتماعی دریچه‌ای جهت شناخت بهتر هم‌تکاملی سیستم‌های هیدرولوژیکی-اجتماعی است که می‌تواند با به‌کارگیری ابزارهای مدل‌سازی نظیر پویایی سیستم‌ها به شبیه‌سازی رفتار سیستم و درک تعاملات موجود در یک سیستم پیچیده بپردازد. براین اساس در این تحقیق به دلیل ناکارآمدی رویکردهای گذشته‌ی مطالعاتی در دشت مشهد، بخشی‌نگری رویکردها و تشدید روزافزون معضلات پیش‌روی منابع و مصارف این منطقه‌ی مطالعاتی از روش هیدرولوژی اجتماعی به منظور رفع بخشی از چالش‌های این منطقه و ایجاد یک درک عمیق از تعاملات حوضه استفاده شده است. در نتیجه تحقیق حاضر ابتدا به کمک استفاده از روش‌های کیفی مطالعات زمینه‌ای، تحلیل تطبیقی-تاریخی و انجام مصاحبه‌های عمیق به درک پیچیدگی‌ها و تعاملات موجود در سیستم پرداخته و لیستی از عوامل ایجاد و پیامدهای تغییر حجم آبخوان منطقه‌ی مطالعاتی دشت مشهد را از میان اطلاعات و روایات موجود استخراج و کدگذاری کرده است. در گام دوم به کمک تحلیل حساسیت و نظر نخبگان عوامل موثر در سیستم را به بخش‌های متغیر انباشت، نرخ و عوامل خارجی تقسیم‌بندی نموده‌ و با به کارگیری چارچوب مدل‌سازی سیستم‌های هیدرولوژیکی-اجتماعی و استفاده از </w:t>
      </w:r>
      <w:r w:rsidR="00E17888">
        <w:rPr>
          <w:sz w:val="22"/>
          <w:szCs w:val="22"/>
          <w:rtl/>
        </w:rPr>
        <w:t>نرم‌افزار</w:t>
      </w:r>
      <w:r w:rsidR="00E17888">
        <w:rPr>
          <w:rFonts w:hint="cs"/>
          <w:sz w:val="22"/>
          <w:szCs w:val="22"/>
          <w:rtl/>
        </w:rPr>
        <w:t xml:space="preserve"> </w:t>
      </w:r>
      <w:proofErr w:type="spellStart"/>
      <w:r w:rsidR="00E17888">
        <w:rPr>
          <w:sz w:val="22"/>
          <w:szCs w:val="22"/>
        </w:rPr>
        <w:t>Vensim</w:t>
      </w:r>
      <w:proofErr w:type="spellEnd"/>
      <w:r w:rsidR="00E17888">
        <w:rPr>
          <w:rFonts w:hint="cs"/>
          <w:sz w:val="22"/>
          <w:szCs w:val="22"/>
          <w:rtl/>
        </w:rPr>
        <w:t xml:space="preserve"> مدل کمی و روابطی ریاضی از تعاملات منابع و مصارف سیستم انسان-آب منطقه‌ی مطالعاتی مشهد را در بازه‌ی 1380 تا 1400 توسعه داده است. </w:t>
      </w:r>
      <w:r w:rsidR="00E17888">
        <w:rPr>
          <w:sz w:val="22"/>
          <w:szCs w:val="22"/>
          <w:rtl/>
        </w:rPr>
        <w:t>درنها</w:t>
      </w:r>
      <w:r w:rsidR="00E17888">
        <w:rPr>
          <w:rFonts w:hint="cs"/>
          <w:sz w:val="22"/>
          <w:szCs w:val="22"/>
          <w:rtl/>
        </w:rPr>
        <w:t xml:space="preserve">یت با نظر نخبگان، خروجی مطالعات کیفی و نتایج حاصل از مدل 4 مسیر محتمل (ادامه‌ی روند موجود، </w:t>
      </w:r>
      <w:r w:rsidR="00E17888" w:rsidRPr="00DE1EF9">
        <w:rPr>
          <w:sz w:val="22"/>
          <w:szCs w:val="22"/>
          <w:rtl/>
        </w:rPr>
        <w:t>توسعه در ع</w:t>
      </w:r>
      <w:r w:rsidR="00E17888" w:rsidRPr="00DE1EF9">
        <w:rPr>
          <w:rFonts w:hint="cs"/>
          <w:sz w:val="22"/>
          <w:szCs w:val="22"/>
          <w:rtl/>
        </w:rPr>
        <w:t>ی</w:t>
      </w:r>
      <w:r w:rsidR="00E17888" w:rsidRPr="00DE1EF9">
        <w:rPr>
          <w:rFonts w:hint="eastAsia"/>
          <w:sz w:val="22"/>
          <w:szCs w:val="22"/>
          <w:rtl/>
        </w:rPr>
        <w:t>ن</w:t>
      </w:r>
      <w:r w:rsidR="00E17888" w:rsidRPr="00DE1EF9">
        <w:rPr>
          <w:sz w:val="22"/>
          <w:szCs w:val="22"/>
          <w:rtl/>
        </w:rPr>
        <w:t xml:space="preserve"> محدود</w:t>
      </w:r>
      <w:r w:rsidR="00E17888" w:rsidRPr="00DE1EF9">
        <w:rPr>
          <w:rFonts w:hint="cs"/>
          <w:sz w:val="22"/>
          <w:szCs w:val="22"/>
          <w:rtl/>
        </w:rPr>
        <w:t>ی</w:t>
      </w:r>
      <w:r w:rsidR="00E17888" w:rsidRPr="00DE1EF9">
        <w:rPr>
          <w:rFonts w:hint="eastAsia"/>
          <w:sz w:val="22"/>
          <w:szCs w:val="22"/>
          <w:rtl/>
        </w:rPr>
        <w:t>ت</w:t>
      </w:r>
      <w:r w:rsidR="00E17888">
        <w:rPr>
          <w:rFonts w:hint="cs"/>
          <w:sz w:val="22"/>
          <w:szCs w:val="22"/>
          <w:rtl/>
        </w:rPr>
        <w:t xml:space="preserve">، </w:t>
      </w:r>
      <w:r w:rsidR="00E17888" w:rsidRPr="00DE1EF9">
        <w:rPr>
          <w:sz w:val="22"/>
          <w:szCs w:val="22"/>
          <w:rtl/>
        </w:rPr>
        <w:t>توسعه مبتن</w:t>
      </w:r>
      <w:r w:rsidR="00E17888" w:rsidRPr="00DE1EF9">
        <w:rPr>
          <w:rFonts w:hint="cs"/>
          <w:sz w:val="22"/>
          <w:szCs w:val="22"/>
          <w:rtl/>
        </w:rPr>
        <w:t>ی</w:t>
      </w:r>
      <w:r w:rsidR="00E17888" w:rsidRPr="00DE1EF9">
        <w:rPr>
          <w:sz w:val="22"/>
          <w:szCs w:val="22"/>
          <w:rtl/>
        </w:rPr>
        <w:t xml:space="preserve"> بر آگاه</w:t>
      </w:r>
      <w:r w:rsidR="00E17888" w:rsidRPr="00DE1EF9">
        <w:rPr>
          <w:rFonts w:hint="cs"/>
          <w:sz w:val="22"/>
          <w:szCs w:val="22"/>
          <w:rtl/>
        </w:rPr>
        <w:t>ی</w:t>
      </w:r>
      <w:r w:rsidR="00E17888" w:rsidRPr="00DE1EF9">
        <w:rPr>
          <w:sz w:val="22"/>
          <w:szCs w:val="22"/>
          <w:rtl/>
        </w:rPr>
        <w:t xml:space="preserve"> از کمبود</w:t>
      </w:r>
      <w:r w:rsidR="00E17888">
        <w:rPr>
          <w:rFonts w:hint="cs"/>
          <w:sz w:val="22"/>
          <w:szCs w:val="22"/>
          <w:rtl/>
        </w:rPr>
        <w:t xml:space="preserve"> و </w:t>
      </w:r>
      <w:r w:rsidR="00E17888" w:rsidRPr="00DE1EF9">
        <w:rPr>
          <w:rFonts w:hint="cs"/>
          <w:sz w:val="22"/>
          <w:szCs w:val="22"/>
          <w:rtl/>
          <w:lang w:bidi="ar-SA"/>
        </w:rPr>
        <w:t>سیاست تخصیص و تسهیم مجدد</w:t>
      </w:r>
      <w:r w:rsidR="00E17888">
        <w:rPr>
          <w:rFonts w:hint="cs"/>
          <w:sz w:val="22"/>
          <w:szCs w:val="22"/>
          <w:rtl/>
          <w:lang w:bidi="ar-SA"/>
        </w:rPr>
        <w:t xml:space="preserve">) شناسایی و </w:t>
      </w:r>
      <w:r w:rsidR="00E17888">
        <w:rPr>
          <w:rFonts w:hint="cs"/>
          <w:sz w:val="22"/>
          <w:szCs w:val="22"/>
          <w:rtl/>
        </w:rPr>
        <w:t xml:space="preserve">جهت آینده‌پژوهی و تخمین رفتار سیستم در بازه‌ی زمانی 1401 تا 1410 به مدل اعمال و نتایج حاصل ارائه شده است. خروجی مطالعه‌ی حاضر نشان می‌دهد استفاده از رویکردهای مبتنی بر افزایش سواد آبی و حساسیت اجتماعی و اتخاذ مسیر </w:t>
      </w:r>
      <w:r w:rsidR="00E17888" w:rsidRPr="0064065F">
        <w:rPr>
          <w:sz w:val="22"/>
          <w:szCs w:val="22"/>
          <w:rtl/>
        </w:rPr>
        <w:t>توسعه منطبق بر پا</w:t>
      </w:r>
      <w:r w:rsidR="00E17888" w:rsidRPr="0064065F">
        <w:rPr>
          <w:rFonts w:hint="cs"/>
          <w:sz w:val="22"/>
          <w:szCs w:val="22"/>
          <w:rtl/>
        </w:rPr>
        <w:t>یداری</w:t>
      </w:r>
      <w:r w:rsidR="00E17888" w:rsidRPr="0064065F">
        <w:rPr>
          <w:sz w:val="22"/>
          <w:szCs w:val="22"/>
          <w:rtl/>
        </w:rPr>
        <w:t xml:space="preserve"> و افزا</w:t>
      </w:r>
      <w:r w:rsidR="00E17888" w:rsidRPr="0064065F">
        <w:rPr>
          <w:rFonts w:hint="cs"/>
          <w:sz w:val="22"/>
          <w:szCs w:val="22"/>
          <w:rtl/>
        </w:rPr>
        <w:t>یش</w:t>
      </w:r>
      <w:r w:rsidR="00E17888" w:rsidRPr="0064065F">
        <w:rPr>
          <w:sz w:val="22"/>
          <w:szCs w:val="22"/>
          <w:rtl/>
        </w:rPr>
        <w:t xml:space="preserve"> آگاه</w:t>
      </w:r>
      <w:r w:rsidR="00E17888" w:rsidRPr="0064065F">
        <w:rPr>
          <w:rFonts w:hint="cs"/>
          <w:sz w:val="22"/>
          <w:szCs w:val="22"/>
          <w:rtl/>
        </w:rPr>
        <w:t>ی</w:t>
      </w:r>
      <w:r w:rsidR="00E17888" w:rsidRPr="0064065F">
        <w:rPr>
          <w:sz w:val="22"/>
          <w:szCs w:val="22"/>
          <w:rtl/>
        </w:rPr>
        <w:t xml:space="preserve"> از کمبود</w:t>
      </w:r>
      <w:r w:rsidR="00E17888">
        <w:rPr>
          <w:rFonts w:hint="cs"/>
          <w:sz w:val="22"/>
          <w:szCs w:val="22"/>
          <w:rtl/>
        </w:rPr>
        <w:t xml:space="preserve"> می‌تواند میزان شاخص‌های پایش پایداری منبع را </w:t>
      </w:r>
      <w:r w:rsidR="00E17888">
        <w:rPr>
          <w:sz w:val="22"/>
          <w:szCs w:val="22"/>
          <w:rtl/>
        </w:rPr>
        <w:t>به‌طور</w:t>
      </w:r>
      <w:r w:rsidR="00E17888">
        <w:rPr>
          <w:rFonts w:hint="cs"/>
          <w:sz w:val="22"/>
          <w:szCs w:val="22"/>
          <w:rtl/>
        </w:rPr>
        <w:t xml:space="preserve"> </w:t>
      </w:r>
      <w:r w:rsidR="00E17888">
        <w:rPr>
          <w:sz w:val="22"/>
          <w:szCs w:val="22"/>
          <w:rtl/>
        </w:rPr>
        <w:t>قابل‌ملاحظه‌ا</w:t>
      </w:r>
      <w:r w:rsidR="00E17888">
        <w:rPr>
          <w:rFonts w:hint="cs"/>
          <w:sz w:val="22"/>
          <w:szCs w:val="22"/>
          <w:rtl/>
        </w:rPr>
        <w:t xml:space="preserve">ی افزایش دهد. </w:t>
      </w:r>
    </w:p>
    <w:p w14:paraId="7658A696" w14:textId="4E6E9BB1" w:rsidR="00800EE9" w:rsidRPr="007F0BD0" w:rsidRDefault="00800EE9" w:rsidP="007F0BD0">
      <w:pPr>
        <w:pStyle w:val="RostampourText"/>
        <w:rPr>
          <w:sz w:val="18"/>
          <w:szCs w:val="22"/>
          <w:rtl/>
          <w:lang w:bidi="ar-BH"/>
        </w:rPr>
      </w:pPr>
    </w:p>
    <w:sectPr w:rsidR="00800EE9" w:rsidRPr="007F0BD0" w:rsidSect="00C535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60EE68" w14:textId="77777777" w:rsidR="00742EF1" w:rsidRDefault="00742EF1" w:rsidP="009310CB">
      <w:r>
        <w:separator/>
      </w:r>
    </w:p>
  </w:endnote>
  <w:endnote w:type="continuationSeparator" w:id="0">
    <w:p w14:paraId="26A4635E" w14:textId="77777777" w:rsidR="00742EF1" w:rsidRDefault="00742EF1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subsetted="1" w:fontKey="{56AA6C7A-F766-4EDD-8EF1-5FE1FB7BAB4D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subsetted="1" w:fontKey="{3E293BC1-C963-49DD-BF72-C49EAD2342D6}"/>
    <w:embedBold r:id="rId3" w:subsetted="1" w:fontKey="{BE3104D9-41F9-463A-922A-795ED9B41804}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10EA17C2-B409-49AA-BE10-09C7F4DA459C}"/>
    <w:embedBold r:id="rId5" w:fontKey="{492A9B76-37FE-4940-927A-B1867268C9C6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6" w:fontKey="{E47D7D01-6944-4068-AB2D-7ABC537BB961}"/>
    <w:embedBold r:id="rId7" w:fontKey="{38C93EF2-647D-4259-BF1C-B0BE41AA8691}"/>
  </w:font>
  <w:font w:name="IRLotus">
    <w:charset w:val="00"/>
    <w:family w:val="auto"/>
    <w:pitch w:val="variable"/>
    <w:sig w:usb0="00002003" w:usb1="00000000" w:usb2="00000000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BCE3A0" w14:textId="77777777" w:rsidR="00742EF1" w:rsidRDefault="00742EF1" w:rsidP="00D0791B">
      <w:pPr>
        <w:jc w:val="right"/>
      </w:pPr>
      <w:r>
        <w:separator/>
      </w:r>
    </w:p>
  </w:footnote>
  <w:footnote w:type="continuationSeparator" w:id="0">
    <w:p w14:paraId="6076DDAE" w14:textId="77777777" w:rsidR="00742EF1" w:rsidRDefault="00742EF1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35"/>
  </w:num>
  <w:num w:numId="3">
    <w:abstractNumId w:val="34"/>
  </w:num>
  <w:num w:numId="4">
    <w:abstractNumId w:val="9"/>
  </w:num>
  <w:num w:numId="5">
    <w:abstractNumId w:val="17"/>
  </w:num>
  <w:num w:numId="6">
    <w:abstractNumId w:val="29"/>
  </w:num>
  <w:num w:numId="7">
    <w:abstractNumId w:val="21"/>
  </w:num>
  <w:num w:numId="8">
    <w:abstractNumId w:val="16"/>
  </w:num>
  <w:num w:numId="9">
    <w:abstractNumId w:val="12"/>
  </w:num>
  <w:num w:numId="10">
    <w:abstractNumId w:val="23"/>
  </w:num>
  <w:num w:numId="11">
    <w:abstractNumId w:val="10"/>
  </w:num>
  <w:num w:numId="12">
    <w:abstractNumId w:val="11"/>
  </w:num>
  <w:num w:numId="13">
    <w:abstractNumId w:val="36"/>
  </w:num>
  <w:num w:numId="14">
    <w:abstractNumId w:val="26"/>
  </w:num>
  <w:num w:numId="15">
    <w:abstractNumId w:val="31"/>
  </w:num>
  <w:num w:numId="16">
    <w:abstractNumId w:val="25"/>
  </w:num>
  <w:num w:numId="17">
    <w:abstractNumId w:val="21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8"/>
  </w:num>
  <w:num w:numId="27">
    <w:abstractNumId w:val="21"/>
  </w:num>
  <w:num w:numId="28">
    <w:abstractNumId w:val="21"/>
  </w:num>
  <w:num w:numId="29">
    <w:abstractNumId w:val="8"/>
  </w:num>
  <w:num w:numId="30">
    <w:abstractNumId w:val="6"/>
  </w:num>
  <w:num w:numId="31">
    <w:abstractNumId w:val="5"/>
  </w:num>
  <w:num w:numId="32">
    <w:abstractNumId w:val="4"/>
  </w:num>
  <w:num w:numId="33">
    <w:abstractNumId w:val="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AEA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3EA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36D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2EF1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BD0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2C7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888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qFormat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727F5B41-CAFF-4D41-9435-6CA4A2AD2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.dotx</Template>
  <TotalTime>6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takmili</cp:lastModifiedBy>
  <cp:revision>4</cp:revision>
  <cp:lastPrinted>2022-08-23T19:40:00Z</cp:lastPrinted>
  <dcterms:created xsi:type="dcterms:W3CDTF">2022-09-08T12:09:00Z</dcterms:created>
  <dcterms:modified xsi:type="dcterms:W3CDTF">2022-09-1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